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2E79B32D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8955D8">
        <w:rPr>
          <w:rFonts w:ascii="Times" w:hAnsi="Times"/>
          <w:color w:val="000000" w:themeColor="text1"/>
        </w:rPr>
        <w:t>6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lastname.R</w:t>
      </w:r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0E464984" w:rsidR="00240270" w:rsidRPr="00240270" w:rsidRDefault="00240270" w:rsidP="00240270">
      <w:pPr>
        <w:pStyle w:val="BodyText"/>
      </w:pPr>
      <w:r>
        <w:t xml:space="preserve">Our research question for this homework assignment is: What is the effect of </w:t>
      </w:r>
      <w:r w:rsidR="00253AD1">
        <w:t>number of computers</w:t>
      </w:r>
      <w:r w:rsidR="00615ECA">
        <w:t xml:space="preserve"> </w:t>
      </w:r>
      <w:r w:rsidR="00FE189B">
        <w:t xml:space="preserve">(X) </w:t>
      </w:r>
      <w:r w:rsidR="00615ECA">
        <w:t xml:space="preserve">on district average </w:t>
      </w:r>
      <w:r w:rsidR="00253AD1">
        <w:t>test scores</w:t>
      </w:r>
      <w:r w:rsidR="00FE189B">
        <w:t xml:space="preserve"> (Y)</w:t>
      </w:r>
      <w:r>
        <w:t>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7524F3">
        <w:rPr>
          <w:rFonts w:ascii="Times" w:hAnsi="Times"/>
          <w:color w:val="000000" w:themeColor="text1"/>
        </w:rPr>
        <w:t>tidyverse</w:t>
      </w:r>
      <w:proofErr w:type="spellEnd"/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AA5EA5" w:rsidRDefault="006F5874" w:rsidP="00E47BE5">
      <w:pPr>
        <w:jc w:val="center"/>
        <w:rPr>
          <w:rFonts w:ascii="Courier" w:hAnsi="Courier"/>
          <w:color w:val="FF0000"/>
        </w:rPr>
      </w:pPr>
      <w:proofErr w:type="spellStart"/>
      <w:r w:rsidRPr="00AA5EA5">
        <w:rPr>
          <w:rFonts w:ascii="Courier" w:hAnsi="Courier"/>
          <w:color w:val="FF0000"/>
        </w:rPr>
        <w:t>caschool</w:t>
      </w:r>
      <w:proofErr w:type="spellEnd"/>
      <w:r w:rsidRPr="00AA5EA5">
        <w:rPr>
          <w:rFonts w:ascii="Courier" w:hAnsi="Courier"/>
          <w:color w:val="FF0000"/>
        </w:rPr>
        <w:t xml:space="preserve">&lt;- </w:t>
      </w:r>
      <w:proofErr w:type="spellStart"/>
      <w:r w:rsidRPr="00AA5EA5">
        <w:rPr>
          <w:rFonts w:ascii="Courier" w:hAnsi="Courier"/>
          <w:color w:val="FF0000"/>
        </w:rPr>
        <w:t>read_dta</w:t>
      </w:r>
      <w:proofErr w:type="spellEnd"/>
      <w:r w:rsidRPr="00AA5EA5">
        <w:rPr>
          <w:rFonts w:ascii="Courier" w:hAnsi="Courier"/>
          <w:color w:val="FF0000"/>
        </w:rPr>
        <w:t>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33442184" w14:textId="17B59D92" w:rsidR="006F5874" w:rsidRDefault="00FE189B" w:rsidP="006F587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 xml:space="preserve">Write down the population linear regression model for the research question above and label X, Y, population intercept, population regression coefficient, and error term. </w:t>
      </w:r>
    </w:p>
    <w:p w14:paraId="147FDD9C" w14:textId="77777777" w:rsidR="000F054E" w:rsidRPr="0026383A" w:rsidRDefault="00687488" w:rsidP="000F054E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08656086" w14:textId="77777777" w:rsidR="000F054E" w:rsidRPr="0026383A" w:rsidRDefault="000F054E" w:rsidP="000F054E">
      <w:pPr>
        <w:ind w:left="1440"/>
        <w:rPr>
          <w:rFonts w:ascii="Times" w:hAnsi="Times"/>
          <w:color w:val="FF0000"/>
        </w:rPr>
      </w:pPr>
      <w:r w:rsidRPr="0026383A">
        <w:rPr>
          <w:rFonts w:ascii="Times" w:hAnsi="Times"/>
          <w:color w:val="FF0000"/>
        </w:rPr>
        <w:t>Where:</w:t>
      </w:r>
    </w:p>
    <w:p w14:paraId="3434A6A8" w14:textId="77777777" w:rsidR="000F054E" w:rsidRPr="002471D4" w:rsidRDefault="00687488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0F054E">
        <w:rPr>
          <w:rFonts w:ascii="Times" w:eastAsiaTheme="minorEastAsia" w:hAnsi="Times"/>
          <w:color w:val="FF0000"/>
        </w:rPr>
        <w:t xml:space="preserve"> = district average student test scores</w:t>
      </w:r>
    </w:p>
    <w:p w14:paraId="62EA5ACA" w14:textId="3E1E9024" w:rsidR="000F054E" w:rsidRPr="002471D4" w:rsidRDefault="00687488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0F054E">
        <w:rPr>
          <w:rFonts w:ascii="Times" w:eastAsiaTheme="minorEastAsia" w:hAnsi="Times"/>
          <w:color w:val="FF0000"/>
        </w:rPr>
        <w:t xml:space="preserve"> = number of com</w:t>
      </w:r>
      <w:r w:rsidR="00C101C3">
        <w:rPr>
          <w:rFonts w:ascii="Times" w:eastAsiaTheme="minorEastAsia" w:hAnsi="Times"/>
          <w:color w:val="FF0000"/>
        </w:rPr>
        <w:t>puters</w:t>
      </w:r>
    </w:p>
    <w:p w14:paraId="53A9D677" w14:textId="77777777" w:rsidR="000F054E" w:rsidRPr="002471D4" w:rsidRDefault="00687488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0</m:t>
            </m:r>
          </m:sub>
        </m:sSub>
      </m:oMath>
      <w:r w:rsidR="000F054E">
        <w:rPr>
          <w:rFonts w:ascii="Times" w:eastAsiaTheme="minorEastAsia" w:hAnsi="Times"/>
          <w:color w:val="FF0000"/>
        </w:rPr>
        <w:t xml:space="preserve"> = “population intercept”: average Y for observation with X=0</w:t>
      </w:r>
    </w:p>
    <w:p w14:paraId="35958054" w14:textId="77777777" w:rsidR="000F054E" w:rsidRPr="007C03E2" w:rsidRDefault="00687488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</m:oMath>
      <w:r w:rsidR="000F054E">
        <w:rPr>
          <w:rFonts w:ascii="Times" w:eastAsiaTheme="minorEastAsia" w:hAnsi="Times"/>
          <w:color w:val="FF0000"/>
        </w:rPr>
        <w:t xml:space="preserve"> = “population regression coefficient”:  the average effect of a one-unit increase in X on the value of Y</w:t>
      </w:r>
    </w:p>
    <w:p w14:paraId="4368DBF9" w14:textId="77777777" w:rsidR="000F054E" w:rsidRPr="007C03E2" w:rsidRDefault="00687488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="000F054E">
        <w:rPr>
          <w:rFonts w:ascii="Times" w:eastAsiaTheme="minorEastAsia" w:hAnsi="Times"/>
          <w:color w:val="FF0000"/>
        </w:rPr>
        <w:t xml:space="preserve"> = “residual”: all other variables not included in the model that affect the value of Y</w:t>
      </w:r>
    </w:p>
    <w:p w14:paraId="39888DA7" w14:textId="77777777" w:rsidR="000F054E" w:rsidRPr="00615ECA" w:rsidRDefault="000F054E" w:rsidP="000F054E">
      <w:pPr>
        <w:rPr>
          <w:rFonts w:ascii="Times" w:hAnsi="Times"/>
          <w:color w:val="000000" w:themeColor="text1"/>
        </w:rPr>
      </w:pPr>
    </w:p>
    <w:p w14:paraId="1AA7002F" w14:textId="264F2C6F" w:rsidR="00FE189B" w:rsidRPr="00C101C3" w:rsidRDefault="00474AF7" w:rsidP="00FE189B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 </w:t>
      </w:r>
      <w:r w:rsidR="00FE189B">
        <w:rPr>
          <w:rFonts w:ascii="Times" w:eastAsiaTheme="minorEastAsia" w:hAnsi="Times"/>
          <w:color w:val="000000" w:themeColor="text1"/>
        </w:rPr>
        <w:t>Write down the null and alternative hypotheses about the effect of number of computers on district average test scores.</w:t>
      </w:r>
    </w:p>
    <w:p w14:paraId="358C8DB8" w14:textId="28A69195" w:rsidR="00C101C3" w:rsidRPr="00C101C3" w:rsidRDefault="00687488" w:rsidP="00C101C3">
      <w:pPr>
        <w:jc w:val="center"/>
        <w:rPr>
          <w:rFonts w:ascii="Times" w:eastAsiaTheme="minorEastAsia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H</m:t>
              </m:r>
            </m:e>
            <m:sub>
              <m:r>
                <w:rPr>
                  <w:rFonts w:ascii="Cambria Math" w:hAnsi="Cambria Math"/>
                  <w:color w:val="FF0000"/>
                </w:rPr>
                <m:t>0:</m:t>
              </m:r>
            </m:sub>
          </m:sSub>
          <m:r>
            <w:rPr>
              <w:rFonts w:ascii="Cambria Math" w:hAnsi="Cambria Math"/>
              <w:color w:val="FF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w:rPr>
              <w:rFonts w:ascii="Cambria Math" w:eastAsiaTheme="minorEastAsia" w:hAnsi="Cambria Math"/>
              <w:color w:val="FF0000"/>
            </w:rPr>
            <m:t>=0</m:t>
          </m:r>
        </m:oMath>
      </m:oMathPara>
    </w:p>
    <w:p w14:paraId="66BCE574" w14:textId="734997BF" w:rsidR="00C101C3" w:rsidRPr="00C101C3" w:rsidRDefault="00687488" w:rsidP="00C101C3">
      <w:pPr>
        <w:jc w:val="center"/>
        <w:rPr>
          <w:rFonts w:ascii="Times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H</m:t>
              </m:r>
            </m:e>
            <m:sub>
              <m:r>
                <w:rPr>
                  <w:rFonts w:ascii="Cambria Math" w:hAnsi="Cambria Math"/>
                  <w:color w:val="FF0000"/>
                </w:rPr>
                <m:t>a:</m:t>
              </m:r>
            </m:sub>
          </m:sSub>
          <m:r>
            <w:rPr>
              <w:rFonts w:ascii="Cambria Math" w:hAnsi="Cambria Math"/>
              <w:color w:val="FF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w:rPr>
              <w:rFonts w:ascii="Cambria Math" w:eastAsiaTheme="minorEastAsia" w:hAnsi="Cambria Math"/>
              <w:color w:val="FF0000"/>
            </w:rPr>
            <m:t>≠0</m:t>
          </m:r>
        </m:oMath>
      </m:oMathPara>
    </w:p>
    <w:p w14:paraId="3ECD582F" w14:textId="77777777" w:rsidR="00C101C3" w:rsidRPr="00041E54" w:rsidRDefault="00C101C3" w:rsidP="00C101C3">
      <w:pPr>
        <w:jc w:val="center"/>
        <w:rPr>
          <w:rFonts w:ascii="Times" w:hAnsi="Times"/>
          <w:color w:val="000000" w:themeColor="text1"/>
        </w:rPr>
      </w:pPr>
    </w:p>
    <w:p w14:paraId="26069010" w14:textId="02E215B8" w:rsidR="00474AF7" w:rsidRDefault="00FE189B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In R, run a regression of the effect of number of computers (</w:t>
      </w:r>
      <w:r w:rsidRPr="00FE189B">
        <w:rPr>
          <w:rFonts w:ascii="Courier" w:hAnsi="Courier"/>
          <w:color w:val="000000" w:themeColor="text1"/>
        </w:rPr>
        <w:t>computer</w:t>
      </w:r>
      <w:r>
        <w:rPr>
          <w:rFonts w:ascii="Times" w:hAnsi="Times"/>
          <w:color w:val="000000" w:themeColor="text1"/>
        </w:rPr>
        <w:t>) on test scores (</w:t>
      </w:r>
      <w:proofErr w:type="spellStart"/>
      <w:r w:rsidRPr="00FE189B"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>)</w:t>
      </w:r>
    </w:p>
    <w:p w14:paraId="71F50E46" w14:textId="77777777" w:rsidR="00A74C8C" w:rsidRPr="00A74C8C" w:rsidRDefault="00A74C8C" w:rsidP="00A74C8C">
      <w:pPr>
        <w:jc w:val="center"/>
        <w:rPr>
          <w:rFonts w:ascii="Courier" w:hAnsi="Courier"/>
          <w:color w:val="FF0000"/>
        </w:rPr>
      </w:pPr>
      <w:r w:rsidRPr="00A74C8C">
        <w:rPr>
          <w:rFonts w:ascii="Courier" w:hAnsi="Courier"/>
          <w:color w:val="FF0000"/>
        </w:rPr>
        <w:t xml:space="preserve">mod1 &lt;-  </w:t>
      </w:r>
      <w:proofErr w:type="spellStart"/>
      <w:r w:rsidRPr="00A74C8C">
        <w:rPr>
          <w:rFonts w:ascii="Courier" w:hAnsi="Courier"/>
          <w:color w:val="FF0000"/>
        </w:rPr>
        <w:t>lm</w:t>
      </w:r>
      <w:proofErr w:type="spellEnd"/>
      <w:r w:rsidRPr="00A74C8C">
        <w:rPr>
          <w:rFonts w:ascii="Courier" w:hAnsi="Courier"/>
          <w:color w:val="FF0000"/>
        </w:rPr>
        <w:t>(</w:t>
      </w:r>
      <w:proofErr w:type="spellStart"/>
      <w:r w:rsidRPr="00A74C8C">
        <w:rPr>
          <w:rFonts w:ascii="Courier" w:hAnsi="Courier"/>
          <w:color w:val="FF0000"/>
        </w:rPr>
        <w:t>testscr</w:t>
      </w:r>
      <w:proofErr w:type="spellEnd"/>
      <w:r w:rsidRPr="00A74C8C">
        <w:rPr>
          <w:rFonts w:ascii="Courier" w:hAnsi="Courier"/>
          <w:color w:val="FF0000"/>
        </w:rPr>
        <w:t xml:space="preserve"> ~ computer, data=</w:t>
      </w:r>
      <w:proofErr w:type="spellStart"/>
      <w:r w:rsidRPr="00A74C8C">
        <w:rPr>
          <w:rFonts w:ascii="Courier" w:hAnsi="Courier"/>
          <w:color w:val="FF0000"/>
        </w:rPr>
        <w:t>caschool</w:t>
      </w:r>
      <w:proofErr w:type="spellEnd"/>
      <w:r w:rsidRPr="00A74C8C">
        <w:rPr>
          <w:rFonts w:ascii="Courier" w:hAnsi="Courier"/>
          <w:color w:val="FF0000"/>
        </w:rPr>
        <w:t>)</w:t>
      </w:r>
    </w:p>
    <w:p w14:paraId="6B7C8A68" w14:textId="45C0022F" w:rsidR="00A74C8C" w:rsidRPr="00A74C8C" w:rsidRDefault="00A74C8C" w:rsidP="00A74C8C">
      <w:pPr>
        <w:jc w:val="center"/>
        <w:rPr>
          <w:rFonts w:ascii="Courier" w:hAnsi="Courier"/>
          <w:color w:val="FF0000"/>
        </w:rPr>
      </w:pPr>
      <w:r w:rsidRPr="00A74C8C">
        <w:rPr>
          <w:rFonts w:ascii="Courier" w:hAnsi="Courier"/>
          <w:color w:val="FF0000"/>
        </w:rPr>
        <w:t>summary(mod1)</w:t>
      </w:r>
    </w:p>
    <w:p w14:paraId="44FA1869" w14:textId="77777777" w:rsidR="0058099F" w:rsidRDefault="0054326D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rite out the formula for </w:t>
      </w:r>
      <w:r w:rsidRPr="0054326D">
        <w:rPr>
          <w:rFonts w:ascii="Times" w:hAnsi="Times"/>
          <w:color w:val="000000" w:themeColor="text1"/>
        </w:rPr>
        <w:t xml:space="preserve">t-statistic </w:t>
      </w:r>
      <w:r>
        <w:rPr>
          <w:rFonts w:ascii="Times" w:hAnsi="Times"/>
          <w:color w:val="000000" w:themeColor="text1"/>
        </w:rPr>
        <w:t xml:space="preserve">of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hAnsi="Times"/>
          <w:color w:val="000000" w:themeColor="text1"/>
        </w:rPr>
        <w:t xml:space="preserve"> . </w:t>
      </w:r>
      <w:r w:rsidR="00FE189B">
        <w:rPr>
          <w:rFonts w:ascii="Times" w:hAnsi="Times"/>
          <w:color w:val="000000" w:themeColor="text1"/>
        </w:rPr>
        <w:t>Using the regression output from the previous question, show that t</w:t>
      </w:r>
      <w:r>
        <w:rPr>
          <w:rFonts w:ascii="Times" w:hAnsi="Times"/>
          <w:color w:val="000000" w:themeColor="text1"/>
        </w:rPr>
        <w:t xml:space="preserve"> </w:t>
      </w:r>
      <w:r w:rsidR="00FE189B">
        <w:rPr>
          <w:rFonts w:ascii="Times" w:hAnsi="Times"/>
          <w:color w:val="000000" w:themeColor="text1"/>
        </w:rPr>
        <w:t>=</w:t>
      </w:r>
      <w:r>
        <w:rPr>
          <w:rFonts w:ascii="Times" w:hAnsi="Times"/>
          <w:color w:val="000000" w:themeColor="text1"/>
        </w:rPr>
        <w:t xml:space="preserve"> </w:t>
      </w:r>
      <w:r w:rsidRPr="0054326D">
        <w:rPr>
          <w:rFonts w:ascii="Times" w:hAnsi="Times"/>
          <w:color w:val="000000" w:themeColor="text1"/>
        </w:rPr>
        <w:t>-1.512</w:t>
      </w:r>
      <w:r>
        <w:rPr>
          <w:rFonts w:ascii="Times" w:hAnsi="Times"/>
          <w:color w:val="000000" w:themeColor="text1"/>
        </w:rPr>
        <w:t>.</w:t>
      </w:r>
    </w:p>
    <w:p w14:paraId="3667D869" w14:textId="53C51293" w:rsidR="00FE189B" w:rsidRDefault="0058099F" w:rsidP="0058099F">
      <w:pPr>
        <w:jc w:val="center"/>
        <w:rPr>
          <w:rFonts w:ascii="Times" w:hAnsi="Times"/>
          <w:color w:val="000000" w:themeColor="text1"/>
        </w:rPr>
      </w:pPr>
      <m:oMathPara>
        <m:oMath>
          <m:r>
            <w:rPr>
              <w:rFonts w:ascii="Cambria Math" w:hAnsi="Cambria Math"/>
              <w:color w:val="FF0000"/>
            </w:rPr>
            <m:t>t=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0: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color w:val="FF0000"/>
                </w:rPr>
                <m:t>SE(</m:t>
              </m:r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color w:val="FF0000"/>
                </w:rPr>
                <m:t>)</m:t>
              </m:r>
            </m:den>
          </m:f>
        </m:oMath>
      </m:oMathPara>
      <w:bookmarkStart w:id="1" w:name="_GoBack"/>
      <w:bookmarkEnd w:id="1"/>
    </w:p>
    <w:p w14:paraId="2E64E211" w14:textId="793699A8" w:rsidR="0058099F" w:rsidRPr="0058099F" w:rsidRDefault="0058099F" w:rsidP="0058099F">
      <w:pPr>
        <w:jc w:val="center"/>
        <w:rPr>
          <w:rFonts w:ascii="Times" w:eastAsiaTheme="minorEastAsia" w:hAnsi="Times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t=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-0.003-0</m:t>
              </m:r>
            </m:num>
            <m:den>
              <m:r>
                <w:rPr>
                  <w:rFonts w:ascii="Cambria Math" w:hAnsi="Cambria Math"/>
                  <w:color w:val="FF0000"/>
                </w:rPr>
                <m:t>0.002</m:t>
              </m:r>
            </m:den>
          </m:f>
          <m:r>
            <w:rPr>
              <w:rFonts w:ascii="Cambria Math" w:hAnsi="Cambria Math"/>
              <w:color w:val="FF000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-0.003183</m:t>
              </m:r>
            </m:num>
            <m:den>
              <m:r>
                <w:rPr>
                  <w:rFonts w:ascii="Cambria Math" w:hAnsi="Cambria Math"/>
                  <w:color w:val="FF0000"/>
                </w:rPr>
                <m:t>0.002106</m:t>
              </m:r>
            </m:den>
          </m:f>
          <m:r>
            <w:rPr>
              <w:rFonts w:ascii="Cambria Math" w:hAnsi="Cambria Math"/>
              <w:color w:val="FF0000"/>
            </w:rPr>
            <m:t>=</m:t>
          </m:r>
          <m:r>
            <w:rPr>
              <w:rFonts w:ascii="Cambria Math" w:hAnsi="Cambria Math"/>
              <w:color w:val="FF0000"/>
            </w:rPr>
            <m:t xml:space="preserve">- </m:t>
          </m:r>
          <m:r>
            <w:rPr>
              <w:rFonts w:ascii="Cambria Math" w:hAnsi="Cambria Math"/>
              <w:color w:val="FF0000"/>
            </w:rPr>
            <m:t>1.512</m:t>
          </m:r>
        </m:oMath>
      </m:oMathPara>
    </w:p>
    <w:p w14:paraId="4A6682B2" w14:textId="77777777" w:rsidR="0058099F" w:rsidRDefault="0058099F" w:rsidP="0058099F">
      <w:pPr>
        <w:jc w:val="center"/>
        <w:rPr>
          <w:rFonts w:ascii="Times" w:hAnsi="Times"/>
          <w:color w:val="000000" w:themeColor="text1"/>
        </w:rPr>
      </w:pPr>
    </w:p>
    <w:p w14:paraId="07705BAC" w14:textId="396BBDCC" w:rsidR="0054326D" w:rsidRDefault="0054326D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Draw the sampling distribution of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under the assumption that the null hypothesis is true.</w:t>
      </w:r>
    </w:p>
    <w:p w14:paraId="755D0091" w14:textId="38254573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hat does each observation represent?</w:t>
      </w:r>
      <w:r w:rsidR="00542903">
        <w:rPr>
          <w:rFonts w:ascii="Times" w:hAnsi="Times"/>
          <w:color w:val="000000" w:themeColor="text1"/>
        </w:rPr>
        <w:t xml:space="preserve"> </w:t>
      </w:r>
      <w:r w:rsidR="00542903" w:rsidRPr="00542903">
        <w:rPr>
          <w:rFonts w:ascii="Times" w:hAnsi="Times"/>
          <w:color w:val="FF0000"/>
        </w:rPr>
        <w:t xml:space="preserve">Each observation represents a one random sample beta regression coefficient </w:t>
      </w:r>
    </w:p>
    <w:p w14:paraId="58333F70" w14:textId="20BE83FD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Label the value of the population regression coefficient associated with the null hypothesis.</w:t>
      </w:r>
    </w:p>
    <w:p w14:paraId="7F66F76B" w14:textId="48F0B204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Label the sample estimate of the population regression coefficient,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hAnsi="Times"/>
          <w:color w:val="000000" w:themeColor="text1"/>
        </w:rPr>
        <w:t xml:space="preserve"> and the observed t-value</w:t>
      </w:r>
    </w:p>
    <w:p w14:paraId="54EA2648" w14:textId="02865330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hade the p-value regions associated with this t-value </w:t>
      </w:r>
    </w:p>
    <w:p w14:paraId="26E24267" w14:textId="77777777" w:rsidR="00261A21" w:rsidRDefault="00261A21" w:rsidP="00261A21">
      <w:pPr>
        <w:rPr>
          <w:rFonts w:ascii="Times" w:hAnsi="Times"/>
          <w:color w:val="000000" w:themeColor="text1"/>
        </w:rPr>
      </w:pPr>
    </w:p>
    <w:p w14:paraId="511A3A57" w14:textId="0C983E2F" w:rsidR="00261A21" w:rsidRDefault="00FA1F29" w:rsidP="00261A21">
      <w:pPr>
        <w:rPr>
          <w:rFonts w:ascii="Times" w:hAnsi="Times"/>
          <w:color w:val="000000" w:themeColor="text1"/>
        </w:rPr>
      </w:pPr>
      <w:r>
        <w:rPr>
          <w:rFonts w:ascii="Times" w:hAnsi="Times"/>
          <w:noProof/>
          <w:color w:val="000000" w:themeColor="text1"/>
        </w:rPr>
        <w:drawing>
          <wp:inline distT="0" distB="0" distL="0" distR="0" wp14:anchorId="47963C3C" wp14:editId="4FCAF3D9">
            <wp:extent cx="5943600" cy="3329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ar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85E13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20BDC76F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2B98C092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1E207350" w14:textId="7CFFD4D3" w:rsidR="00BD67CB" w:rsidRDefault="00BD67CB" w:rsidP="00BD67CB">
      <w:pPr>
        <w:rPr>
          <w:rFonts w:ascii="Times" w:hAnsi="Times"/>
          <w:color w:val="000000" w:themeColor="text1"/>
        </w:rPr>
      </w:pPr>
    </w:p>
    <w:p w14:paraId="5DF48878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09245D95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5326C584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11742F20" w14:textId="7D949763" w:rsidR="00BD67CB" w:rsidRPr="0054326D" w:rsidRDefault="00BD67CB" w:rsidP="00BD67CB">
      <w:pPr>
        <w:rPr>
          <w:rFonts w:ascii="Times" w:hAnsi="Times"/>
          <w:color w:val="000000" w:themeColor="text1"/>
        </w:rPr>
      </w:pPr>
    </w:p>
    <w:sectPr w:rsidR="00BD67CB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24F1B" w14:textId="77777777" w:rsidR="00687488" w:rsidRDefault="00687488">
      <w:pPr>
        <w:spacing w:after="0"/>
      </w:pPr>
      <w:r>
        <w:separator/>
      </w:r>
    </w:p>
  </w:endnote>
  <w:endnote w:type="continuationSeparator" w:id="0">
    <w:p w14:paraId="788552E7" w14:textId="77777777" w:rsidR="00687488" w:rsidRDefault="00687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175C6" w14:textId="77777777" w:rsidR="00687488" w:rsidRDefault="00687488">
      <w:r>
        <w:separator/>
      </w:r>
    </w:p>
  </w:footnote>
  <w:footnote w:type="continuationSeparator" w:id="0">
    <w:p w14:paraId="01EE27E7" w14:textId="77777777" w:rsidR="00687488" w:rsidRDefault="00687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1315DC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15F1B0B"/>
    <w:multiLevelType w:val="hybridMultilevel"/>
    <w:tmpl w:val="63AC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9"/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11"/>
  </w:num>
  <w:num w:numId="17">
    <w:abstractNumId w:val="9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E54"/>
    <w:rsid w:val="000E5CA4"/>
    <w:rsid w:val="000F054E"/>
    <w:rsid w:val="000F1C3E"/>
    <w:rsid w:val="00142BC7"/>
    <w:rsid w:val="0018149D"/>
    <w:rsid w:val="001A7D25"/>
    <w:rsid w:val="00200036"/>
    <w:rsid w:val="00240270"/>
    <w:rsid w:val="00242DF6"/>
    <w:rsid w:val="00253AD1"/>
    <w:rsid w:val="00261A21"/>
    <w:rsid w:val="00331ACC"/>
    <w:rsid w:val="003D4644"/>
    <w:rsid w:val="00424306"/>
    <w:rsid w:val="004608B7"/>
    <w:rsid w:val="004718B0"/>
    <w:rsid w:val="00473808"/>
    <w:rsid w:val="00474AF7"/>
    <w:rsid w:val="004E29B3"/>
    <w:rsid w:val="004E5B33"/>
    <w:rsid w:val="00517A04"/>
    <w:rsid w:val="00542903"/>
    <w:rsid w:val="0054326D"/>
    <w:rsid w:val="005532BC"/>
    <w:rsid w:val="0058099F"/>
    <w:rsid w:val="00590D07"/>
    <w:rsid w:val="005C6D03"/>
    <w:rsid w:val="005E6E42"/>
    <w:rsid w:val="005F4235"/>
    <w:rsid w:val="005F5ACF"/>
    <w:rsid w:val="005F63F2"/>
    <w:rsid w:val="00615ECA"/>
    <w:rsid w:val="00641691"/>
    <w:rsid w:val="006625A9"/>
    <w:rsid w:val="00687488"/>
    <w:rsid w:val="006E6D3C"/>
    <w:rsid w:val="006F3B6E"/>
    <w:rsid w:val="006F5874"/>
    <w:rsid w:val="00732644"/>
    <w:rsid w:val="007524F3"/>
    <w:rsid w:val="00784D58"/>
    <w:rsid w:val="007F023D"/>
    <w:rsid w:val="008955D8"/>
    <w:rsid w:val="008B7A3E"/>
    <w:rsid w:val="008D6863"/>
    <w:rsid w:val="00933246"/>
    <w:rsid w:val="00982E85"/>
    <w:rsid w:val="009C033E"/>
    <w:rsid w:val="009D599E"/>
    <w:rsid w:val="00A52239"/>
    <w:rsid w:val="00A74C8C"/>
    <w:rsid w:val="00A84E21"/>
    <w:rsid w:val="00AA5EA5"/>
    <w:rsid w:val="00AF5D3F"/>
    <w:rsid w:val="00B54A12"/>
    <w:rsid w:val="00B86B75"/>
    <w:rsid w:val="00BB111A"/>
    <w:rsid w:val="00BC48D5"/>
    <w:rsid w:val="00BD67CB"/>
    <w:rsid w:val="00BF37CB"/>
    <w:rsid w:val="00C101C3"/>
    <w:rsid w:val="00C36279"/>
    <w:rsid w:val="00C370D0"/>
    <w:rsid w:val="00CA552C"/>
    <w:rsid w:val="00CC5C4B"/>
    <w:rsid w:val="00D50FEB"/>
    <w:rsid w:val="00DD6842"/>
    <w:rsid w:val="00DD7B79"/>
    <w:rsid w:val="00DF4B5F"/>
    <w:rsid w:val="00E315A3"/>
    <w:rsid w:val="00E47BE5"/>
    <w:rsid w:val="00E765DE"/>
    <w:rsid w:val="00EB44C8"/>
    <w:rsid w:val="00EB5C8B"/>
    <w:rsid w:val="00EE29CD"/>
    <w:rsid w:val="00FA1F29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3</cp:revision>
  <dcterms:created xsi:type="dcterms:W3CDTF">2020-03-10T03:50:00Z</dcterms:created>
  <dcterms:modified xsi:type="dcterms:W3CDTF">2020-03-19T01:33:00Z</dcterms:modified>
</cp:coreProperties>
</file>